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B4CFC" w14:textId="77777777" w:rsidR="00F408DB" w:rsidRPr="00E260E8" w:rsidRDefault="00F408DB">
      <w:pPr>
        <w:rPr>
          <w:rFonts w:ascii="Arial" w:eastAsia="Arial" w:hAnsi="Arial" w:cs="Arial"/>
          <w:b/>
          <w:sz w:val="20"/>
          <w:szCs w:val="20"/>
        </w:rPr>
      </w:pPr>
    </w:p>
    <w:p w14:paraId="3BC55CF7" w14:textId="77777777" w:rsidR="0014248C" w:rsidRDefault="0014248C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70C259F4" w14:textId="77777777" w:rsidR="001221FA" w:rsidRDefault="001221FA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CFD" w14:textId="1CD69FEF" w:rsidR="00F408DB" w:rsidRPr="00E260E8" w:rsidRDefault="00E078AD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2FEB4CFE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2FEB4CFF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2FEB4D00" w14:textId="77777777" w:rsidR="00F408DB" w:rsidRPr="00E260E8" w:rsidRDefault="00F408DB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D02" w14:textId="2F7BF5F2" w:rsidR="00F408DB" w:rsidRPr="008479A1" w:rsidRDefault="00E078AD">
      <w:pPr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Bu bölüm 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>öğrenci tarafından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 doldurulacaktır.</w:t>
      </w:r>
    </w:p>
    <w:tbl>
      <w:tblPr>
        <w:tblStyle w:val="a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11" w14:textId="77777777" w:rsidTr="00A81C4E">
        <w:tc>
          <w:tcPr>
            <w:tcW w:w="8788" w:type="dxa"/>
          </w:tcPr>
          <w:p w14:paraId="2FEB4D03" w14:textId="3B127BF4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5" w14:textId="3FCC6D00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imarlık Bölümü                                                                                 </w:t>
            </w:r>
            <w:r w:rsidR="00A81C4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</w:t>
            </w:r>
            <w:r w:rsidR="0061404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uğla, Tarih: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/…./….</w:t>
            </w:r>
            <w:r w:rsidR="0002146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misyonu Başkanlığına,</w:t>
            </w:r>
          </w:p>
          <w:p w14:paraId="2FEB4D06" w14:textId="4F2A1BF4" w:rsidR="00F408DB" w:rsidRPr="00377224" w:rsidRDefault="00A01DA4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hidden="0" allowOverlap="1" wp14:anchorId="2FEB4D3A" wp14:editId="1F7105C1">
                      <wp:simplePos x="0" y="0"/>
                      <wp:positionH relativeFrom="column">
                        <wp:posOffset>4324138</wp:posOffset>
                      </wp:positionH>
                      <wp:positionV relativeFrom="paragraph">
                        <wp:posOffset>59479</wp:posOffset>
                      </wp:positionV>
                      <wp:extent cx="914400" cy="1236133"/>
                      <wp:effectExtent l="0" t="0" r="19050" b="21590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12361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4A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B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C" w14:textId="4DDCE29C" w:rsidR="00F408DB" w:rsidRPr="00E260E8" w:rsidRDefault="00614044">
                                  <w:pPr>
                                    <w:textDirection w:val="btL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 xml:space="preserve">   FOTOĞ</w:t>
                                  </w:r>
                                  <w:r w:rsidR="00E078AD" w:rsidRPr="00E260E8"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>RAF</w:t>
                                  </w:r>
                                </w:p>
                                <w:p w14:paraId="2FEB4D4D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B4D3A" id="Dikdörtgen 6" o:spid="_x0000_s1026" style="position:absolute;margin-left:340.5pt;margin-top:4.7pt;width:1in;height:97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">
                      <v:stroke startarrowwidth="narrow" startarrowlength="short" endarrowwidth="narrow" endarrowlength="short"/>
                      <v:textbox inset="2.53958mm,1.2694mm,2.53958mm,1.2694mm">
                        <w:txbxContent>
                          <w:p w14:paraId="2FEB4D4A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B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C" w14:textId="4DDCE29C" w:rsidR="00F408DB" w:rsidRPr="00E260E8" w:rsidRDefault="00614044">
                            <w:pPr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 xml:space="preserve">   FOTOĞ</w:t>
                            </w:r>
                            <w:r w:rsidR="00E078AD" w:rsidRPr="00E260E8"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>RAF</w:t>
                            </w:r>
                          </w:p>
                          <w:p w14:paraId="2FEB4D4D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07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ımı aşağıda ayrıntılı olarak belirtilen kuruluşta yapmak istiyorum.</w:t>
            </w:r>
          </w:p>
          <w:p w14:paraId="2FEB4D08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erekli işlemlerin yapılmasını rica ederim. Saygılarımla,</w:t>
            </w:r>
          </w:p>
          <w:p w14:paraId="2FEB4D09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B" w14:textId="63D0D581" w:rsidR="00F408DB" w:rsidRPr="00E260E8" w:rsidRDefault="00196786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 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dı Soyadı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2FEB4D0C" w14:textId="6789B892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ınıfı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  Okul No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</w:t>
            </w:r>
          </w:p>
          <w:p w14:paraId="2FEB4D0D" w14:textId="00EFD2B9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E" w14:textId="297AB0C7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Telefon       : 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F" w14:textId="02EC564C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İmza  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10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FEB4D12" w14:textId="34B7D09A" w:rsidR="00F408DB" w:rsidRPr="00E260E8" w:rsidRDefault="00F408DB">
      <w:pPr>
        <w:rPr>
          <w:rFonts w:ascii="Arial" w:eastAsia="Arial" w:hAnsi="Arial" w:cs="Arial"/>
          <w:b/>
          <w:color w:val="000000"/>
          <w:sz w:val="20"/>
          <w:szCs w:val="20"/>
        </w:rPr>
      </w:pPr>
      <w:bookmarkStart w:id="0" w:name="_gjdgxs" w:colFirst="0" w:colLast="0"/>
      <w:bookmarkEnd w:id="0"/>
    </w:p>
    <w:p w14:paraId="0A810395" w14:textId="6BC49842" w:rsidR="00F9394F" w:rsidRPr="00157AC0" w:rsidRDefault="00FA0C83" w:rsidP="00F9394F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   </w:t>
      </w:r>
      <w:r w:rsidR="00F9394F" w:rsidRPr="00157AC0">
        <w:rPr>
          <w:rFonts w:ascii="Arial" w:hAnsi="Arial" w:cs="Arial"/>
          <w:i/>
          <w:iCs/>
          <w:sz w:val="20"/>
          <w:szCs w:val="20"/>
        </w:rPr>
        <w:t>EKSİK KISIMLARIN OLMASI DURUMUNDA BAŞVURU DEĞERLENDİRMEYE ALINMAYACAKTIR.</w:t>
      </w:r>
    </w:p>
    <w:p w14:paraId="5D9F0C15" w14:textId="77777777" w:rsidR="009218F0" w:rsidRDefault="009218F0" w:rsidP="0014248C">
      <w:pPr>
        <w:rPr>
          <w:rFonts w:ascii="Arial" w:hAnsi="Arial" w:cs="Arial"/>
        </w:rPr>
      </w:pPr>
    </w:p>
    <w:p w14:paraId="09BDD818" w14:textId="5617798D" w:rsidR="009D3452" w:rsidRPr="008479A1" w:rsidRDefault="009D3452" w:rsidP="0014248C">
      <w:pPr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stajı denetleyecek yetkili tarafından </w:t>
      </w:r>
      <w:r w:rsidRPr="008479A1">
        <w:rPr>
          <w:rFonts w:ascii="Arial" w:hAnsi="Arial" w:cs="Arial"/>
          <w:sz w:val="22"/>
          <w:szCs w:val="22"/>
        </w:rPr>
        <w:t>doldurulacak ve imzalanacaktır.</w:t>
      </w:r>
    </w:p>
    <w:tbl>
      <w:tblPr>
        <w:tblStyle w:val="TabloKlavuzu"/>
        <w:tblW w:w="8788" w:type="dxa"/>
        <w:tblInd w:w="279" w:type="dxa"/>
        <w:tblLook w:val="04A0" w:firstRow="1" w:lastRow="0" w:firstColumn="1" w:lastColumn="0" w:noHBand="0" w:noVBand="1"/>
      </w:tblPr>
      <w:tblGrid>
        <w:gridCol w:w="8788"/>
      </w:tblGrid>
      <w:tr w:rsidR="009D3452" w14:paraId="646A5774" w14:textId="77777777" w:rsidTr="00A81C4E">
        <w:tc>
          <w:tcPr>
            <w:tcW w:w="8788" w:type="dxa"/>
          </w:tcPr>
          <w:p w14:paraId="495C079F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Cs/>
                <w:i/>
                <w:iCs/>
                <w:color w:val="000000"/>
                <w:sz w:val="20"/>
                <w:szCs w:val="20"/>
              </w:rPr>
            </w:pPr>
          </w:p>
          <w:p w14:paraId="6AB8B475" w14:textId="47DB7673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ı-Soyadı, Ünvanı : 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</w:p>
          <w:p w14:paraId="4AEFE18B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Görevi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: …………………………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sleğ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6FAC60B1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Bitirdiği Okul </w:t>
            </w:r>
            <w:r w:rsidRPr="008E350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ve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arih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43066647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ğlı Bulunduğu Meslek Odası Sicil No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00895EE9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hidden="0" allowOverlap="1" wp14:anchorId="4575133A" wp14:editId="376F761B">
                      <wp:simplePos x="0" y="0"/>
                      <wp:positionH relativeFrom="column">
                        <wp:posOffset>26289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B5B3AAA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5133A" id="Dikdörtgen 3" o:spid="_x0000_s1027" style="position:absolute;margin-left:207pt;margin-top:7pt;width:15.15pt;height:15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B5B3AAA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hidden="0" allowOverlap="1" wp14:anchorId="4A12C213" wp14:editId="4CAC2BB1">
                      <wp:simplePos x="0" y="0"/>
                      <wp:positionH relativeFrom="column">
                        <wp:posOffset>16764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5E64EAB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12C213" id="Dikdörtgen 8" o:spid="_x0000_s1028" style="position:absolute;margin-left:132pt;margin-top:7pt;width:15.15pt;height:15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65E64EAB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10ACDB6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nin Çalışma Alanı :         BÜRO                ŞANTİYE            </w:t>
            </w:r>
          </w:p>
          <w:p w14:paraId="06829A63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5B6969B8" w14:textId="77777777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nusunun açıklaması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…………………</w:t>
            </w:r>
          </w:p>
          <w:p w14:paraId="6A0B126A" w14:textId="5EEF1300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jın Başlangıç Tarihi        :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</w:t>
            </w:r>
            <w:r w:rsidR="008E350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Stajın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itiş Tar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hi: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                            </w:t>
            </w:r>
          </w:p>
          <w:p w14:paraId="45CE64EB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69D9861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Stajı Denetleyecek Yetkil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nin</w:t>
            </w: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 xml:space="preserve"> İmzası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……</w:t>
            </w:r>
          </w:p>
          <w:p w14:paraId="13D81A01" w14:textId="77777777" w:rsidR="009D3452" w:rsidRDefault="009D3452" w:rsidP="009D3452">
            <w:pPr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79175F9A" w14:textId="77777777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64FE8853" w14:textId="1C6008F9" w:rsidR="009D3452" w:rsidRPr="008479A1" w:rsidRDefault="009D3452" w:rsidP="009218F0">
      <w:pPr>
        <w:spacing w:before="200"/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firma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>/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kuruluş yetkilisi tarafından </w:t>
      </w:r>
      <w:r w:rsidRPr="008479A1">
        <w:rPr>
          <w:rFonts w:ascii="Arial" w:hAnsi="Arial" w:cs="Arial"/>
          <w:sz w:val="22"/>
          <w:szCs w:val="22"/>
        </w:rPr>
        <w:t>doldurularak imzalan</w:t>
      </w:r>
      <w:r w:rsidR="00A01DA4" w:rsidRPr="008479A1">
        <w:rPr>
          <w:rFonts w:ascii="Arial" w:hAnsi="Arial" w:cs="Arial"/>
          <w:sz w:val="22"/>
          <w:szCs w:val="22"/>
        </w:rPr>
        <w:t>ıp</w:t>
      </w:r>
      <w:r w:rsidRPr="008479A1">
        <w:rPr>
          <w:rFonts w:ascii="Arial" w:hAnsi="Arial" w:cs="Arial"/>
          <w:sz w:val="22"/>
          <w:szCs w:val="22"/>
        </w:rPr>
        <w:t xml:space="preserve"> kaşelenecektir.</w:t>
      </w:r>
    </w:p>
    <w:tbl>
      <w:tblPr>
        <w:tblStyle w:val="TabloKlavuzu"/>
        <w:tblW w:w="0" w:type="auto"/>
        <w:tblInd w:w="279" w:type="dxa"/>
        <w:tblLook w:val="04A0" w:firstRow="1" w:lastRow="0" w:firstColumn="1" w:lastColumn="0" w:noHBand="0" w:noVBand="1"/>
      </w:tblPr>
      <w:tblGrid>
        <w:gridCol w:w="8783"/>
      </w:tblGrid>
      <w:tr w:rsidR="009D3452" w14:paraId="28986EFC" w14:textId="77777777" w:rsidTr="008479A1">
        <w:tc>
          <w:tcPr>
            <w:tcW w:w="8783" w:type="dxa"/>
          </w:tcPr>
          <w:p w14:paraId="54282F0C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32B10682" w14:textId="209D9738" w:rsidR="009D3452" w:rsidRDefault="009D3452" w:rsidP="008479A1">
            <w:pPr>
              <w:spacing w:line="276" w:lineRule="auto"/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>Y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ukarıda kimliği yazılı mimarlık bölümü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öğrencisi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……………….......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’ın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yukarıda imzası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bulunan yetkilinin denetimi altında kuruluşumuzda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iş günü staj yapmasını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abul ediyoru</w:t>
            </w:r>
            <w:r w:rsidRPr="00E260E8">
              <w:rPr>
                <w:rFonts w:ascii="Arial" w:eastAsia="Arial" w:hAnsi="Arial" w:cs="Arial"/>
                <w:b/>
                <w:sz w:val="20"/>
                <w:szCs w:val="20"/>
              </w:rPr>
              <w:t>m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 </w:t>
            </w:r>
          </w:p>
          <w:p w14:paraId="1A207D7D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0154C7F4" w14:textId="7A3F3AFF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ı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uruluşun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işinin Adı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.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</w:p>
          <w:p w14:paraId="2C879437" w14:textId="71214FEC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i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</w:p>
          <w:p w14:paraId="684DBAC6" w14:textId="5758D510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gi ve Hesap No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09033D80" w14:textId="250DB16D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lefo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: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</w:t>
            </w:r>
          </w:p>
          <w:p w14:paraId="2845D1B2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E55E65B" w14:textId="77777777" w:rsidR="00A01DA4" w:rsidRDefault="009D3452" w:rsidP="00A01DA4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/Kuruluş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etkilis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in Adı Soyadı: ……………………</w:t>
            </w:r>
            <w:r w:rsidR="00A01D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18DE70C2" w14:textId="06924D40" w:rsidR="009D3452" w:rsidRDefault="009D3452" w:rsidP="00A01DA4">
            <w:pPr>
              <w:spacing w:line="360" w:lineRule="auto"/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Firma/KuruluşYetkilisinin İmzası ve Kaşe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.</w:t>
            </w:r>
          </w:p>
        </w:tc>
      </w:tr>
    </w:tbl>
    <w:p w14:paraId="09152DCC" w14:textId="0ECE780E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5A8829A1" w14:textId="21E077BF" w:rsidR="00F9394F" w:rsidRDefault="00CC0BC7">
      <w:pPr>
        <w:ind w:right="-908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EFFE68" wp14:editId="23113AA8">
                <wp:simplePos x="0" y="0"/>
                <wp:positionH relativeFrom="column">
                  <wp:posOffset>21532</wp:posOffset>
                </wp:positionH>
                <wp:positionV relativeFrom="paragraph">
                  <wp:posOffset>7216</wp:posOffset>
                </wp:positionV>
                <wp:extent cx="5777346" cy="0"/>
                <wp:effectExtent l="0" t="19050" r="33020" b="19050"/>
                <wp:wrapNone/>
                <wp:docPr id="67516237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734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C0500B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pt,.55pt" to="456.6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" strokecolor="#7f7f7f [1612]" strokeweight="3pt"/>
            </w:pict>
          </mc:Fallback>
        </mc:AlternateContent>
      </w:r>
    </w:p>
    <w:p w14:paraId="2FEB4D29" w14:textId="2385AE9B" w:rsidR="00F408DB" w:rsidRPr="008479A1" w:rsidRDefault="00E078AD">
      <w:pPr>
        <w:ind w:right="-908"/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Bu bölüm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S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taj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K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omisyonu tarafından 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doldurulacaktır.</w:t>
      </w:r>
    </w:p>
    <w:tbl>
      <w:tblPr>
        <w:tblStyle w:val="a1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35" w14:textId="77777777" w:rsidTr="0040099E">
        <w:trPr>
          <w:trHeight w:val="58"/>
        </w:trPr>
        <w:tc>
          <w:tcPr>
            <w:tcW w:w="8788" w:type="dxa"/>
          </w:tcPr>
          <w:p w14:paraId="2FEB4D2A" w14:textId="1101AC57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E276C76" wp14:editId="4996DD47">
                      <wp:simplePos x="0" y="0"/>
                      <wp:positionH relativeFrom="column">
                        <wp:posOffset>3705437</wp:posOffset>
                      </wp:positionH>
                      <wp:positionV relativeFrom="paragraph">
                        <wp:posOffset>79375</wp:posOffset>
                      </wp:positionV>
                      <wp:extent cx="0" cy="573405"/>
                      <wp:effectExtent l="19050" t="0" r="19050" b="36195"/>
                      <wp:wrapNone/>
                      <wp:docPr id="62939695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40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74A5C2" id="Straight Connector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1.75pt,6.25pt" to="291.7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" strokecolor="black [3213]" strokeweight="2.25pt"/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2FEB4D42" wp14:editId="060D79E7">
                      <wp:simplePos x="0" y="0"/>
                      <wp:positionH relativeFrom="column">
                        <wp:posOffset>2221653</wp:posOffset>
                      </wp:positionH>
                      <wp:positionV relativeFrom="paragraph">
                        <wp:posOffset>111760</wp:posOffset>
                      </wp:positionV>
                      <wp:extent cx="192405" cy="192405"/>
                      <wp:effectExtent l="0" t="0" r="17145" b="1714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4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2" id="Dikdörtgen 2" o:spid="_x0000_s1029" style="position:absolute;margin-left:174.95pt;margin-top:8.8pt;width:15.15pt;height:15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4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FB07C4F" wp14:editId="083D3603">
                      <wp:simplePos x="0" y="0"/>
                      <wp:positionH relativeFrom="column">
                        <wp:posOffset>1517862</wp:posOffset>
                      </wp:positionH>
                      <wp:positionV relativeFrom="paragraph">
                        <wp:posOffset>72813</wp:posOffset>
                      </wp:positionV>
                      <wp:extent cx="0" cy="573616"/>
                      <wp:effectExtent l="19050" t="0" r="19050" b="36195"/>
                      <wp:wrapNone/>
                      <wp:docPr id="6666430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61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B34EA2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5pt,5.75pt" to="119.5pt,5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" strokecolor="black [3213]" strokeweight="2.25pt"/>
                  </w:pict>
                </mc:Fallback>
              </mc:AlternateContent>
            </w:r>
            <w:r w:rsidR="00832F08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hidden="0" allowOverlap="1" wp14:anchorId="2FEB4D44" wp14:editId="3F5D6043">
                      <wp:simplePos x="0" y="0"/>
                      <wp:positionH relativeFrom="column">
                        <wp:posOffset>662305</wp:posOffset>
                      </wp:positionH>
                      <wp:positionV relativeFrom="paragraph">
                        <wp:posOffset>101600</wp:posOffset>
                      </wp:positionV>
                      <wp:extent cx="192405" cy="192405"/>
                      <wp:effectExtent l="0" t="0" r="17145" b="1714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5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4" id="Dikdörtgen 5" o:spid="_x0000_s1030" style="position:absolute;margin-left:52.15pt;margin-top:8pt;width:15.15pt;height:15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5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A5C18CD" w14:textId="71EDD0D8" w:rsidR="00832F08" w:rsidRDefault="00E078AD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taj </w:t>
            </w:r>
            <w:r w:rsidR="001800E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r</w:t>
            </w:r>
            <w:r w:rsidR="00267FA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 w:rsidR="0011745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BÜ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RO     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Staj için: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DUR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Komisyon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Üyesi:</w:t>
            </w:r>
          </w:p>
          <w:p w14:paraId="7D5A3864" w14:textId="61AD1683" w:rsidR="008E277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hidden="0" allowOverlap="1" wp14:anchorId="2FEB4D48" wp14:editId="65F0950F">
                      <wp:simplePos x="0" y="0"/>
                      <wp:positionH relativeFrom="column">
                        <wp:posOffset>2222077</wp:posOffset>
                      </wp:positionH>
                      <wp:positionV relativeFrom="paragraph">
                        <wp:posOffset>112395</wp:posOffset>
                      </wp:positionV>
                      <wp:extent cx="192405" cy="222885"/>
                      <wp:effectExtent l="0" t="0" r="17145" b="2476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7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8" id="Dikdörtgen 7" o:spid="_x0000_s1031" style="position:absolute;margin-left:174.95pt;margin-top:8.85pt;width:15.15pt;height:1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7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E277B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hidden="0" allowOverlap="1" wp14:anchorId="2FEB4D46" wp14:editId="48459706">
                      <wp:simplePos x="0" y="0"/>
                      <wp:positionH relativeFrom="column">
                        <wp:posOffset>668232</wp:posOffset>
                      </wp:positionH>
                      <wp:positionV relativeFrom="paragraph">
                        <wp:posOffset>111760</wp:posOffset>
                      </wp:positionV>
                      <wp:extent cx="192405" cy="222885"/>
                      <wp:effectExtent l="0" t="0" r="17145" b="2476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6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6" id="Dikdörtgen 4" o:spid="_x0000_s1032" style="position:absolute;margin-left:52.6pt;margin-top:8.8pt;width:15.15pt;height:1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6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30" w14:textId="2CC0A6AE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ŞANTİYE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 DEĞİLDİR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T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RİH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İMZA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</w:p>
          <w:p w14:paraId="2FEB4D34" w14:textId="0C21A174" w:rsidR="003B15CE" w:rsidRPr="00E260E8" w:rsidRDefault="003B15CE" w:rsidP="00F9394F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37953550" w14:textId="77777777" w:rsidR="00A40501" w:rsidRPr="00E260E8" w:rsidRDefault="00A40501">
      <w:pPr>
        <w:rPr>
          <w:rFonts w:ascii="Arial" w:hAnsi="Arial" w:cs="Arial"/>
          <w:sz w:val="20"/>
          <w:szCs w:val="20"/>
        </w:rPr>
      </w:pPr>
    </w:p>
    <w:p w14:paraId="66B95A74" w14:textId="77777777" w:rsidR="0014248C" w:rsidRDefault="0014248C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3E27CE42" w14:textId="77777777" w:rsidR="005C7BA2" w:rsidRDefault="005C7BA2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A8AD982" w14:textId="3ADFFE33" w:rsidR="0046414E" w:rsidRPr="00E260E8" w:rsidRDefault="0046414E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4BC724E5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31DF48C6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34FC4229" w14:textId="5D7E1964" w:rsidR="00B47BDA" w:rsidRPr="00E260E8" w:rsidRDefault="00B47BDA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ÇALIŞMA TAKVİMİ</w:t>
      </w:r>
    </w:p>
    <w:p w14:paraId="60B67DF8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7AA7C3F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58E474C" w14:textId="77777777" w:rsidR="00B22204" w:rsidRPr="00E260E8" w:rsidRDefault="00B22204" w:rsidP="00E260E8">
      <w:pPr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4CCED98" w14:textId="47371682" w:rsidR="0006024E" w:rsidRDefault="00B22204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Aşağıda yer alan takvimd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staj kapsamında çalışılacak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>her bir iş günü</w:t>
      </w:r>
      <w:r w:rsidR="00FC1FD2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  <w:r w:rsidR="00ED44C2">
        <w:rPr>
          <w:rFonts w:ascii="Arial" w:eastAsia="Arial" w:hAnsi="Arial" w:cs="Arial"/>
          <w:bCs/>
          <w:color w:val="000000"/>
          <w:sz w:val="20"/>
          <w:szCs w:val="20"/>
        </w:rPr>
        <w:t xml:space="preserve">tek tek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yuvarlak içine alınarak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işaretlenmeli ve </w:t>
      </w:r>
      <w:r w:rsidR="00B66D47">
        <w:rPr>
          <w:rFonts w:ascii="Arial" w:eastAsia="Arial" w:hAnsi="Arial" w:cs="Arial"/>
          <w:bCs/>
          <w:color w:val="000000"/>
          <w:sz w:val="20"/>
          <w:szCs w:val="20"/>
        </w:rPr>
        <w:t xml:space="preserve">altta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staj yetkilisi tarafından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imza </w:t>
      </w:r>
      <w:r w:rsidR="002F2990" w:rsidRPr="001C4C7D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ve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 kaşe il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>onaylanmalıdır.</w:t>
      </w:r>
      <w:r w:rsidR="005B44D2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</w:p>
    <w:p w14:paraId="0C67F7BF" w14:textId="2FAB8856" w:rsidR="00B22204" w:rsidRPr="0006024E" w:rsidRDefault="005B44D2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Pazar günleri </w:t>
      </w:r>
      <w:r w:rsidR="00636190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le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</w:t>
      </w:r>
      <w:r w:rsidR="00104567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resmî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tatil günleri </w:t>
      </w:r>
      <w:r w:rsidR="00D62C88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staj 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ş günü olarak sayılmamaktadır.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 Bu gözetilerek </w:t>
      </w:r>
      <w:r w:rsidR="007D0451">
        <w:rPr>
          <w:rFonts w:ascii="Arial" w:eastAsia="Arial" w:hAnsi="Arial" w:cs="Arial"/>
          <w:bCs/>
          <w:color w:val="000000"/>
          <w:sz w:val="20"/>
          <w:szCs w:val="20"/>
        </w:rPr>
        <w:t>2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>0 (</w:t>
      </w:r>
      <w:r w:rsidR="007D0451">
        <w:rPr>
          <w:rFonts w:ascii="Arial" w:eastAsia="Arial" w:hAnsi="Arial" w:cs="Arial"/>
          <w:bCs/>
          <w:color w:val="000000"/>
          <w:sz w:val="20"/>
          <w:szCs w:val="20"/>
        </w:rPr>
        <w:t>yirmi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) iş günü </w:t>
      </w:r>
      <w:r w:rsidR="0006024E" w:rsidRPr="00ED44C2">
        <w:rPr>
          <w:rFonts w:ascii="Arial" w:eastAsia="Arial" w:hAnsi="Arial" w:cs="Arial"/>
          <w:bCs/>
          <w:i/>
          <w:iCs/>
          <w:color w:val="000000"/>
          <w:sz w:val="20"/>
          <w:szCs w:val="20"/>
        </w:rPr>
        <w:t>sürekliliğinin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 sağlanması gerekmektedir.</w:t>
      </w:r>
    </w:p>
    <w:p w14:paraId="2BECF785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61D727B5" w14:textId="77777777" w:rsidR="00E260E8" w:rsidRPr="00E260E8" w:rsidRDefault="00E260E8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9330ADB" w14:textId="7D3ACDA8" w:rsidR="00E260E8" w:rsidRDefault="00104567" w:rsidP="00E260E8">
      <w:pPr>
        <w:jc w:val="center"/>
        <w:rPr>
          <w:rFonts w:ascii="Arial" w:eastAsia="Arial" w:hAnsi="Arial" w:cs="Arial"/>
          <w:b/>
          <w:color w:val="000000"/>
          <w:sz w:val="20"/>
          <w:szCs w:val="20"/>
          <w:u w:val="single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202</w:t>
      </w:r>
      <w:r w:rsidR="00851CD3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5</w:t>
      </w: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 xml:space="preserve"> </w:t>
      </w:r>
      <w:r w:rsidR="00E260E8"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Yaz Dönemi Staj Takvimi</w:t>
      </w:r>
    </w:p>
    <w:p w14:paraId="7181D269" w14:textId="77777777" w:rsidR="00534CC2" w:rsidRPr="00E260E8" w:rsidRDefault="00534CC2" w:rsidP="00E260E8">
      <w:pPr>
        <w:jc w:val="center"/>
        <w:rPr>
          <w:rFonts w:ascii="Arial" w:eastAsia="Arial" w:hAnsi="Arial" w:cs="Arial"/>
          <w:b/>
          <w:color w:val="000000"/>
          <w:sz w:val="20"/>
          <w:szCs w:val="20"/>
          <w:u w:val="single"/>
        </w:rPr>
      </w:pPr>
    </w:p>
    <w:p w14:paraId="4DE70976" w14:textId="314CE9EB" w:rsidR="005B4FEA" w:rsidRPr="00E260E8" w:rsidRDefault="00534CC2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733AF13C" wp14:editId="405C6E5C">
            <wp:extent cx="5886450" cy="2419350"/>
            <wp:effectExtent l="0" t="0" r="0" b="0"/>
            <wp:docPr id="223793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3385" cy="24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BB1A3" w14:textId="77777777" w:rsidR="00243B66" w:rsidRDefault="00243B66">
      <w:pPr>
        <w:rPr>
          <w:rFonts w:ascii="Arial" w:hAnsi="Arial" w:cs="Arial"/>
          <w:sz w:val="20"/>
          <w:szCs w:val="20"/>
        </w:rPr>
      </w:pPr>
    </w:p>
    <w:p w14:paraId="04E1936D" w14:textId="77777777" w:rsidR="00211092" w:rsidRPr="00E260E8" w:rsidRDefault="00211092">
      <w:pPr>
        <w:rPr>
          <w:rFonts w:ascii="Arial" w:hAnsi="Arial" w:cs="Arial"/>
          <w:sz w:val="20"/>
          <w:szCs w:val="20"/>
        </w:rPr>
      </w:pPr>
    </w:p>
    <w:p w14:paraId="29AB1368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CE172A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0ABB61" w14:textId="77777777" w:rsidR="00715939" w:rsidRPr="00E260E8" w:rsidRDefault="00715939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D00E4E9" w14:textId="77777777" w:rsidR="00104567" w:rsidRPr="00E260E8" w:rsidRDefault="00104567" w:rsidP="00715939">
      <w:pPr>
        <w:ind w:left="3600"/>
        <w:jc w:val="center"/>
        <w:textDirection w:val="btLr"/>
        <w:rPr>
          <w:rFonts w:ascii="Arial" w:hAnsi="Arial" w:cs="Arial"/>
          <w:color w:val="000000"/>
          <w:sz w:val="16"/>
          <w:szCs w:val="16"/>
        </w:rPr>
      </w:pPr>
    </w:p>
    <w:p w14:paraId="66165FA0" w14:textId="065AB569" w:rsidR="00243B66" w:rsidRPr="007D6427" w:rsidRDefault="00243B66" w:rsidP="007D6427">
      <w:pPr>
        <w:ind w:left="4320" w:firstLine="720"/>
        <w:jc w:val="center"/>
        <w:textDirection w:val="btLr"/>
        <w:rPr>
          <w:rFonts w:ascii="Arial" w:hAnsi="Arial" w:cs="Arial"/>
          <w:color w:val="000000"/>
        </w:rPr>
      </w:pPr>
      <w:r w:rsidRPr="007D6427">
        <w:rPr>
          <w:rFonts w:ascii="Arial" w:hAnsi="Arial" w:cs="Arial"/>
          <w:color w:val="000000"/>
        </w:rPr>
        <w:t>STAJ YETKİLİSİ</w:t>
      </w:r>
    </w:p>
    <w:p w14:paraId="7CEA28D5" w14:textId="22D87BE9" w:rsidR="00243B66" w:rsidRPr="007D6427" w:rsidRDefault="00243B66" w:rsidP="00780CDA">
      <w:pPr>
        <w:ind w:left="3600" w:firstLine="1440"/>
        <w:jc w:val="center"/>
        <w:textDirection w:val="btLr"/>
        <w:rPr>
          <w:rFonts w:ascii="Arial" w:hAnsi="Arial" w:cs="Arial"/>
        </w:rPr>
      </w:pPr>
      <w:r w:rsidRPr="007D6427">
        <w:rPr>
          <w:rFonts w:ascii="Arial" w:hAnsi="Arial" w:cs="Arial"/>
          <w:color w:val="000000"/>
        </w:rPr>
        <w:t xml:space="preserve">İMZA </w:t>
      </w:r>
      <w:r w:rsidRPr="00166E00">
        <w:rPr>
          <w:rFonts w:ascii="Arial" w:hAnsi="Arial" w:cs="Arial"/>
          <w:color w:val="000000"/>
          <w:u w:val="single"/>
        </w:rPr>
        <w:t>ve</w:t>
      </w:r>
      <w:r w:rsidRPr="007D6427">
        <w:rPr>
          <w:rFonts w:ascii="Arial" w:hAnsi="Arial" w:cs="Arial"/>
          <w:color w:val="000000"/>
        </w:rPr>
        <w:t xml:space="preserve"> KAŞE</w:t>
      </w:r>
    </w:p>
    <w:p w14:paraId="1742E8D0" w14:textId="77777777" w:rsidR="00243B66" w:rsidRPr="007D6427" w:rsidRDefault="00243B66">
      <w:pPr>
        <w:rPr>
          <w:rFonts w:ascii="Arial" w:hAnsi="Arial" w:cs="Arial"/>
        </w:rPr>
      </w:pPr>
    </w:p>
    <w:sectPr w:rsidR="00243B66" w:rsidRPr="007D6427">
      <w:footerReference w:type="default" r:id="rId7"/>
      <w:pgSz w:w="11906" w:h="16838"/>
      <w:pgMar w:top="720" w:right="1417" w:bottom="285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21969" w14:textId="77777777" w:rsidR="0046204A" w:rsidRDefault="0046204A" w:rsidP="0014248C">
      <w:r>
        <w:separator/>
      </w:r>
    </w:p>
  </w:endnote>
  <w:endnote w:type="continuationSeparator" w:id="0">
    <w:p w14:paraId="7A1CBFE1" w14:textId="77777777" w:rsidR="0046204A" w:rsidRDefault="0046204A" w:rsidP="00142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21890" w14:textId="77777777" w:rsidR="0014248C" w:rsidRDefault="001424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144AD" w14:textId="77777777" w:rsidR="0046204A" w:rsidRDefault="0046204A" w:rsidP="0014248C">
      <w:r>
        <w:separator/>
      </w:r>
    </w:p>
  </w:footnote>
  <w:footnote w:type="continuationSeparator" w:id="0">
    <w:p w14:paraId="4A485966" w14:textId="77777777" w:rsidR="0046204A" w:rsidRDefault="0046204A" w:rsidP="001424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tjA2tTC1MDMwMbVQ0lEKTi0uzszPAykwrAUAyAJSpiwAAAA="/>
  </w:docVars>
  <w:rsids>
    <w:rsidRoot w:val="00F408DB"/>
    <w:rsid w:val="00021467"/>
    <w:rsid w:val="00021AB1"/>
    <w:rsid w:val="0006024E"/>
    <w:rsid w:val="00067DAB"/>
    <w:rsid w:val="000742DA"/>
    <w:rsid w:val="00104567"/>
    <w:rsid w:val="00117453"/>
    <w:rsid w:val="001221FA"/>
    <w:rsid w:val="0012463C"/>
    <w:rsid w:val="001346B3"/>
    <w:rsid w:val="0014248C"/>
    <w:rsid w:val="00157AC0"/>
    <w:rsid w:val="00166E00"/>
    <w:rsid w:val="001734CE"/>
    <w:rsid w:val="00176B92"/>
    <w:rsid w:val="001800E0"/>
    <w:rsid w:val="00185CE4"/>
    <w:rsid w:val="00196786"/>
    <w:rsid w:val="001A78D8"/>
    <w:rsid w:val="001C4C7D"/>
    <w:rsid w:val="001F047C"/>
    <w:rsid w:val="00211092"/>
    <w:rsid w:val="00224544"/>
    <w:rsid w:val="00243466"/>
    <w:rsid w:val="00243B66"/>
    <w:rsid w:val="00267FAC"/>
    <w:rsid w:val="002D4185"/>
    <w:rsid w:val="002F2990"/>
    <w:rsid w:val="003438BF"/>
    <w:rsid w:val="00377224"/>
    <w:rsid w:val="003A1BC6"/>
    <w:rsid w:val="003B15CE"/>
    <w:rsid w:val="003B71BD"/>
    <w:rsid w:val="003E24B8"/>
    <w:rsid w:val="0040099E"/>
    <w:rsid w:val="00406F48"/>
    <w:rsid w:val="0046204A"/>
    <w:rsid w:val="0046414E"/>
    <w:rsid w:val="0048073D"/>
    <w:rsid w:val="004D2E7B"/>
    <w:rsid w:val="004F1021"/>
    <w:rsid w:val="00534CC2"/>
    <w:rsid w:val="00551B81"/>
    <w:rsid w:val="005A2159"/>
    <w:rsid w:val="005B44D2"/>
    <w:rsid w:val="005B4FEA"/>
    <w:rsid w:val="005C7BA2"/>
    <w:rsid w:val="00614044"/>
    <w:rsid w:val="00636190"/>
    <w:rsid w:val="0066362F"/>
    <w:rsid w:val="00694C4E"/>
    <w:rsid w:val="006C413C"/>
    <w:rsid w:val="006D60B7"/>
    <w:rsid w:val="006E66E7"/>
    <w:rsid w:val="007072CB"/>
    <w:rsid w:val="00715939"/>
    <w:rsid w:val="00780CDA"/>
    <w:rsid w:val="007D0451"/>
    <w:rsid w:val="007D3217"/>
    <w:rsid w:val="007D6427"/>
    <w:rsid w:val="007E6E14"/>
    <w:rsid w:val="00806027"/>
    <w:rsid w:val="00832F08"/>
    <w:rsid w:val="008479A1"/>
    <w:rsid w:val="00851CD3"/>
    <w:rsid w:val="00871D9D"/>
    <w:rsid w:val="008D4510"/>
    <w:rsid w:val="008D726E"/>
    <w:rsid w:val="008E277B"/>
    <w:rsid w:val="008E350B"/>
    <w:rsid w:val="008E6EEC"/>
    <w:rsid w:val="009218F0"/>
    <w:rsid w:val="00931928"/>
    <w:rsid w:val="0094194F"/>
    <w:rsid w:val="00951620"/>
    <w:rsid w:val="009A332B"/>
    <w:rsid w:val="009B3D69"/>
    <w:rsid w:val="009D3452"/>
    <w:rsid w:val="009E2946"/>
    <w:rsid w:val="009E3F4D"/>
    <w:rsid w:val="00A01DA4"/>
    <w:rsid w:val="00A34381"/>
    <w:rsid w:val="00A40501"/>
    <w:rsid w:val="00A65176"/>
    <w:rsid w:val="00A81C4E"/>
    <w:rsid w:val="00B07A66"/>
    <w:rsid w:val="00B22204"/>
    <w:rsid w:val="00B26524"/>
    <w:rsid w:val="00B41D27"/>
    <w:rsid w:val="00B47BDA"/>
    <w:rsid w:val="00B66D47"/>
    <w:rsid w:val="00BB2DBE"/>
    <w:rsid w:val="00BD1C55"/>
    <w:rsid w:val="00C6207D"/>
    <w:rsid w:val="00C925BF"/>
    <w:rsid w:val="00CA35AD"/>
    <w:rsid w:val="00CC0BC7"/>
    <w:rsid w:val="00CE1503"/>
    <w:rsid w:val="00CE7126"/>
    <w:rsid w:val="00D62C88"/>
    <w:rsid w:val="00DA43C3"/>
    <w:rsid w:val="00DE5423"/>
    <w:rsid w:val="00DF48F6"/>
    <w:rsid w:val="00E078AD"/>
    <w:rsid w:val="00E260E8"/>
    <w:rsid w:val="00E62290"/>
    <w:rsid w:val="00E70AC3"/>
    <w:rsid w:val="00ED44C2"/>
    <w:rsid w:val="00F26207"/>
    <w:rsid w:val="00F408DB"/>
    <w:rsid w:val="00F657B8"/>
    <w:rsid w:val="00F724E2"/>
    <w:rsid w:val="00F9394F"/>
    <w:rsid w:val="00FA0C83"/>
    <w:rsid w:val="00FC1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B4CFC"/>
  <w15:docId w15:val="{0392C2B5-FC02-41DC-A951-43CF383C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4248C"/>
  </w:style>
  <w:style w:type="paragraph" w:styleId="AltBilgi">
    <w:name w:val="footer"/>
    <w:basedOn w:val="Normal"/>
    <w:link w:val="AltBilgi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4248C"/>
  </w:style>
  <w:style w:type="table" w:styleId="TabloKlavuzu">
    <w:name w:val="Table Grid"/>
    <w:basedOn w:val="NormalTablo"/>
    <w:uiPriority w:val="39"/>
    <w:rsid w:val="009D34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en Ertan</cp:lastModifiedBy>
  <cp:revision>117</cp:revision>
  <dcterms:created xsi:type="dcterms:W3CDTF">2022-11-20T17:19:00Z</dcterms:created>
  <dcterms:modified xsi:type="dcterms:W3CDTF">2026-02-19T19:40:00Z</dcterms:modified>
</cp:coreProperties>
</file>